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26819A" w14:textId="6F8FB196" w:rsidR="00D0513F" w:rsidRPr="002C3B9E" w:rsidRDefault="00316CA0" w:rsidP="00575C8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7</w:t>
      </w:r>
      <w:bookmarkStart w:id="0" w:name="_GoBack"/>
      <w:bookmarkEnd w:id="0"/>
      <w:r w:rsidR="00EE0193" w:rsidRPr="002C3B9E">
        <w:rPr>
          <w:rFonts w:ascii="Times New Roman" w:hAnsi="Times New Roman" w:cs="Times New Roman"/>
          <w:sz w:val="24"/>
          <w:szCs w:val="24"/>
        </w:rPr>
        <w:t xml:space="preserve"> </w:t>
      </w:r>
      <w:r w:rsidR="00781BD3">
        <w:rPr>
          <w:rFonts w:ascii="Times New Roman" w:hAnsi="Times New Roman" w:cs="Times New Roman"/>
          <w:sz w:val="24"/>
          <w:szCs w:val="24"/>
        </w:rPr>
        <w:t>May</w:t>
      </w:r>
      <w:r w:rsidR="003124F8">
        <w:rPr>
          <w:rFonts w:ascii="Times New Roman" w:hAnsi="Times New Roman" w:cs="Times New Roman"/>
          <w:sz w:val="24"/>
          <w:szCs w:val="24"/>
        </w:rPr>
        <w:t xml:space="preserve"> 201</w:t>
      </w:r>
      <w:r w:rsidR="00781BD3">
        <w:rPr>
          <w:rFonts w:ascii="Times New Roman" w:hAnsi="Times New Roman" w:cs="Times New Roman"/>
          <w:sz w:val="24"/>
          <w:szCs w:val="24"/>
        </w:rPr>
        <w:t>7</w:t>
      </w:r>
    </w:p>
    <w:p w14:paraId="55B8F45F" w14:textId="77777777" w:rsidR="002C3B9E" w:rsidRPr="002C3B9E" w:rsidRDefault="002C3B9E" w:rsidP="00575C89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1C726E3" w14:textId="5585C38C" w:rsidR="00575C89" w:rsidRDefault="00515B80" w:rsidP="003124F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</w:t>
      </w:r>
      <w:r w:rsidR="00F3297C">
        <w:rPr>
          <w:rFonts w:ascii="Times New Roman" w:hAnsi="Times New Roman" w:cs="Times New Roman"/>
          <w:b/>
          <w:sz w:val="24"/>
          <w:szCs w:val="24"/>
        </w:rPr>
        <w:t>PORT BY THE GENERAL EDUCATION REQUIREMENTS APPEALS COMMITTEE</w:t>
      </w:r>
    </w:p>
    <w:p w14:paraId="07ABACC0" w14:textId="77777777" w:rsidR="00EF2F3E" w:rsidRDefault="00EF2F3E" w:rsidP="003124F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20BF868" w14:textId="6B1A92E2" w:rsidR="0048543F" w:rsidRDefault="00EF2F3E" w:rsidP="003124F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81BD3">
        <w:rPr>
          <w:noProof/>
        </w:rPr>
        <w:drawing>
          <wp:inline distT="0" distB="0" distL="0" distR="0" wp14:anchorId="3729D2FB" wp14:editId="53B4AE0B">
            <wp:extent cx="6260465" cy="5228824"/>
            <wp:effectExtent l="0" t="0" r="698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3219" cy="52311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A5B48E" w14:textId="784FE47A" w:rsidR="001D5F7B" w:rsidRDefault="001D5F7B" w:rsidP="003124F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473BEB9" w14:textId="2152247A" w:rsidR="00E520CC" w:rsidRDefault="00E520CC" w:rsidP="003124F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02BCC00" w14:textId="0C2633FA" w:rsidR="002C3B9E" w:rsidRPr="002C3B9E" w:rsidRDefault="002C3B9E" w:rsidP="002C3B9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7DC3C57" w14:textId="095213A1" w:rsidR="00CD086B" w:rsidRDefault="00CD086B" w:rsidP="00CD086B">
      <w:pPr>
        <w:spacing w:after="0" w:line="240" w:lineRule="auto"/>
        <w:ind w:left="-720" w:right="-720"/>
        <w:jc w:val="center"/>
      </w:pPr>
    </w:p>
    <w:p w14:paraId="3B2B186C" w14:textId="785D5E78" w:rsidR="00CD086B" w:rsidRDefault="00CD086B" w:rsidP="00CD086B">
      <w:pPr>
        <w:spacing w:after="0" w:line="240" w:lineRule="auto"/>
        <w:rPr>
          <w:rFonts w:ascii="Times New Roman" w:hAnsi="Times New Roman" w:cs="Times New Roman"/>
          <w:szCs w:val="24"/>
        </w:rPr>
      </w:pPr>
    </w:p>
    <w:p w14:paraId="0EDB85DB" w14:textId="42357F6F" w:rsidR="00E05965" w:rsidRDefault="00E05965" w:rsidP="00CD086B">
      <w:pPr>
        <w:spacing w:after="0" w:line="240" w:lineRule="auto"/>
        <w:rPr>
          <w:rFonts w:ascii="Times New Roman" w:hAnsi="Times New Roman" w:cs="Times New Roman"/>
          <w:szCs w:val="24"/>
        </w:rPr>
      </w:pPr>
    </w:p>
    <w:p w14:paraId="16AADEF4" w14:textId="2CFBAF3F" w:rsidR="00E05965" w:rsidRDefault="00E05965" w:rsidP="00CD086B">
      <w:pPr>
        <w:spacing w:after="0" w:line="240" w:lineRule="auto"/>
        <w:rPr>
          <w:rFonts w:ascii="Times New Roman" w:hAnsi="Times New Roman" w:cs="Times New Roman"/>
          <w:szCs w:val="24"/>
        </w:rPr>
      </w:pPr>
    </w:p>
    <w:p w14:paraId="3437F98D" w14:textId="2D5E7A23" w:rsidR="00E05965" w:rsidRDefault="00E05965" w:rsidP="00CD086B">
      <w:pPr>
        <w:spacing w:after="0" w:line="240" w:lineRule="auto"/>
        <w:rPr>
          <w:rFonts w:ascii="Times New Roman" w:hAnsi="Times New Roman" w:cs="Times New Roman"/>
          <w:szCs w:val="24"/>
        </w:rPr>
      </w:pPr>
    </w:p>
    <w:p w14:paraId="1C9EB9E8" w14:textId="77777777" w:rsidR="00E05965" w:rsidRDefault="00E05965" w:rsidP="00CD086B">
      <w:pPr>
        <w:spacing w:after="0" w:line="240" w:lineRule="auto"/>
        <w:rPr>
          <w:rFonts w:ascii="Times New Roman" w:hAnsi="Times New Roman" w:cs="Times New Roman"/>
          <w:szCs w:val="24"/>
        </w:rPr>
      </w:pPr>
    </w:p>
    <w:p w14:paraId="03357646" w14:textId="7FC5B297" w:rsidR="001D5F7B" w:rsidRDefault="001D5F7B" w:rsidP="00E80AC9">
      <w:pPr>
        <w:spacing w:after="0" w:line="240" w:lineRule="auto"/>
        <w:rPr>
          <w:rFonts w:ascii="Times New Roman" w:hAnsi="Times New Roman" w:cs="Times New Roman"/>
          <w:b/>
          <w:szCs w:val="24"/>
        </w:rPr>
      </w:pPr>
    </w:p>
    <w:p w14:paraId="350711E7" w14:textId="77777777" w:rsidR="001D5F7B" w:rsidRDefault="001D5F7B" w:rsidP="00ED35BE">
      <w:pPr>
        <w:spacing w:after="0" w:line="240" w:lineRule="auto"/>
        <w:jc w:val="center"/>
        <w:rPr>
          <w:rFonts w:ascii="Times New Roman" w:hAnsi="Times New Roman" w:cs="Times New Roman"/>
          <w:b/>
          <w:szCs w:val="24"/>
        </w:rPr>
      </w:pPr>
    </w:p>
    <w:p w14:paraId="5A30FB2F" w14:textId="63799134" w:rsidR="00EF2F3E" w:rsidRDefault="00EF2F3E">
      <w:pPr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br w:type="page"/>
      </w:r>
    </w:p>
    <w:p w14:paraId="6B46A6C8" w14:textId="4DC3946B" w:rsidR="001D5F7B" w:rsidRPr="002175FE" w:rsidRDefault="00EF2F3E" w:rsidP="00781BD3">
      <w:pPr>
        <w:spacing w:after="0" w:line="240" w:lineRule="auto"/>
        <w:rPr>
          <w:rFonts w:ascii="Times New Roman" w:hAnsi="Times New Roman" w:cs="Times New Roman"/>
          <w:b/>
          <w:szCs w:val="24"/>
        </w:rPr>
      </w:pPr>
      <w:r w:rsidRPr="00781BD3">
        <w:rPr>
          <w:noProof/>
        </w:rPr>
        <w:drawing>
          <wp:anchor distT="0" distB="0" distL="114300" distR="114300" simplePos="0" relativeHeight="251661312" behindDoc="0" locked="0" layoutInCell="1" allowOverlap="1" wp14:anchorId="68FD19E6" wp14:editId="3E548DA4">
            <wp:simplePos x="0" y="0"/>
            <wp:positionH relativeFrom="column">
              <wp:posOffset>2120265</wp:posOffset>
            </wp:positionH>
            <wp:positionV relativeFrom="paragraph">
              <wp:posOffset>242570</wp:posOffset>
            </wp:positionV>
            <wp:extent cx="2127885" cy="4422026"/>
            <wp:effectExtent l="0" t="0" r="5715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7885" cy="4422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1D5F7B" w:rsidRPr="002175FE" w:rsidSect="00EF2F3E">
      <w:footerReference w:type="even" r:id="rId9"/>
      <w:foot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01CF2E" w14:textId="77777777" w:rsidR="00B12450" w:rsidRDefault="00B12450" w:rsidP="00A86375">
      <w:pPr>
        <w:spacing w:after="0" w:line="240" w:lineRule="auto"/>
      </w:pPr>
      <w:r>
        <w:separator/>
      </w:r>
    </w:p>
  </w:endnote>
  <w:endnote w:type="continuationSeparator" w:id="0">
    <w:p w14:paraId="521CD2C6" w14:textId="77777777" w:rsidR="00B12450" w:rsidRDefault="00B12450" w:rsidP="00A86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de Latin">
    <w:panose1 w:val="020A0A070505050204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F05210" w14:textId="77777777" w:rsidR="001D5F7B" w:rsidRDefault="001D5F7B" w:rsidP="00D0513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4890467" w14:textId="77777777" w:rsidR="001D5F7B" w:rsidRDefault="001D5F7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39568D" w14:textId="4ED4659E" w:rsidR="001D5F7B" w:rsidRDefault="001D5F7B">
    <w:pPr>
      <w:pStyle w:val="Footer"/>
      <w:jc w:val="center"/>
    </w:pPr>
  </w:p>
  <w:p w14:paraId="4BFC8B3C" w14:textId="77777777" w:rsidR="001D5F7B" w:rsidRDefault="001D5F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763BB1" w14:textId="77777777" w:rsidR="00B12450" w:rsidRDefault="00B12450" w:rsidP="00A86375">
      <w:pPr>
        <w:spacing w:after="0" w:line="240" w:lineRule="auto"/>
      </w:pPr>
      <w:r>
        <w:separator/>
      </w:r>
    </w:p>
  </w:footnote>
  <w:footnote w:type="continuationSeparator" w:id="0">
    <w:p w14:paraId="4DF03806" w14:textId="77777777" w:rsidR="00B12450" w:rsidRDefault="00B12450" w:rsidP="00A863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20EF40" w14:textId="77777777" w:rsidR="00EF2F3E" w:rsidRPr="00111C64" w:rsidRDefault="00EF2F3E" w:rsidP="00EF2F3E">
    <w:pPr>
      <w:pStyle w:val="Heading1"/>
      <w:tabs>
        <w:tab w:val="clear" w:pos="8280"/>
      </w:tabs>
    </w:pPr>
    <w:r w:rsidRPr="00111C64">
      <w:t>Office of the Hunter College Senate</w:t>
    </w:r>
  </w:p>
  <w:p w14:paraId="758765BB" w14:textId="77777777" w:rsidR="00EF2F3E" w:rsidRPr="00111C64" w:rsidRDefault="00EF2F3E" w:rsidP="00EF2F3E">
    <w:pPr>
      <w:spacing w:after="0" w:line="240" w:lineRule="auto"/>
      <w:jc w:val="both"/>
      <w:rPr>
        <w:sz w:val="16"/>
        <w:u w:val="single"/>
      </w:rPr>
    </w:pPr>
    <w:r w:rsidRPr="00111C64">
      <w:rPr>
        <w:sz w:val="16"/>
        <w:u w:val="single"/>
      </w:rPr>
      <w:t>Room 1018 East Building</w:t>
    </w:r>
    <w:r>
      <w:rPr>
        <w:sz w:val="16"/>
        <w:u w:val="single"/>
      </w:rPr>
      <w:tab/>
    </w:r>
    <w:r>
      <w:rPr>
        <w:sz w:val="16"/>
        <w:u w:val="single"/>
      </w:rPr>
      <w:tab/>
    </w:r>
    <w:r>
      <w:rPr>
        <w:sz w:val="16"/>
        <w:u w:val="single"/>
      </w:rPr>
      <w:tab/>
    </w:r>
    <w:r>
      <w:rPr>
        <w:sz w:val="16"/>
        <w:u w:val="single"/>
      </w:rPr>
      <w:tab/>
    </w:r>
    <w:r>
      <w:rPr>
        <w:sz w:val="16"/>
        <w:u w:val="single"/>
      </w:rPr>
      <w:tab/>
    </w:r>
    <w:r>
      <w:rPr>
        <w:sz w:val="16"/>
        <w:u w:val="single"/>
      </w:rPr>
      <w:tab/>
    </w:r>
    <w:r>
      <w:rPr>
        <w:sz w:val="16"/>
        <w:u w:val="single"/>
      </w:rPr>
      <w:tab/>
      <w:t xml:space="preserve">  </w:t>
    </w:r>
    <w:r w:rsidRPr="00111C64">
      <w:rPr>
        <w:sz w:val="16"/>
        <w:u w:val="single"/>
      </w:rPr>
      <w:t xml:space="preserve">       </w:t>
    </w:r>
    <w:r>
      <w:rPr>
        <w:sz w:val="16"/>
        <w:u w:val="single"/>
      </w:rPr>
      <w:tab/>
    </w:r>
    <w:r>
      <w:rPr>
        <w:sz w:val="16"/>
        <w:u w:val="single"/>
      </w:rPr>
      <w:tab/>
    </w:r>
    <w:r w:rsidRPr="00111C64">
      <w:rPr>
        <w:sz w:val="16"/>
        <w:u w:val="single"/>
      </w:rPr>
      <w:t xml:space="preserve">      Phone: 772-4200</w:t>
    </w:r>
  </w:p>
  <w:p w14:paraId="2414A983" w14:textId="77777777" w:rsidR="00EF2F3E" w:rsidRDefault="00EF2F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914192"/>
    <w:multiLevelType w:val="multilevel"/>
    <w:tmpl w:val="80E2CE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18C538B"/>
    <w:multiLevelType w:val="multilevel"/>
    <w:tmpl w:val="80E2CE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04B4166"/>
    <w:multiLevelType w:val="hybridMultilevel"/>
    <w:tmpl w:val="42ECC2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C14D8B"/>
    <w:multiLevelType w:val="hybridMultilevel"/>
    <w:tmpl w:val="312009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tDA1szAxsTQ0MjdR0lEKTi0uzszPAykwrgUAkwJlJywAAAA="/>
  </w:docVars>
  <w:rsids>
    <w:rsidRoot w:val="00BA12A3"/>
    <w:rsid w:val="000D7E5D"/>
    <w:rsid w:val="000E096F"/>
    <w:rsid w:val="00111C64"/>
    <w:rsid w:val="001360BA"/>
    <w:rsid w:val="00165A36"/>
    <w:rsid w:val="001C4B5F"/>
    <w:rsid w:val="001D5F7B"/>
    <w:rsid w:val="001F6E0E"/>
    <w:rsid w:val="001F7198"/>
    <w:rsid w:val="00202F22"/>
    <w:rsid w:val="002175FE"/>
    <w:rsid w:val="0023243A"/>
    <w:rsid w:val="00240596"/>
    <w:rsid w:val="002A61A4"/>
    <w:rsid w:val="002C3B9E"/>
    <w:rsid w:val="002C7ADA"/>
    <w:rsid w:val="002D3355"/>
    <w:rsid w:val="002F7FC7"/>
    <w:rsid w:val="003124F8"/>
    <w:rsid w:val="003149AE"/>
    <w:rsid w:val="00316CA0"/>
    <w:rsid w:val="00341692"/>
    <w:rsid w:val="0035463B"/>
    <w:rsid w:val="00407BDC"/>
    <w:rsid w:val="00453A0C"/>
    <w:rsid w:val="0048543F"/>
    <w:rsid w:val="0048774C"/>
    <w:rsid w:val="004A2425"/>
    <w:rsid w:val="004B402F"/>
    <w:rsid w:val="004F50BA"/>
    <w:rsid w:val="00511AA4"/>
    <w:rsid w:val="00515B80"/>
    <w:rsid w:val="0052010C"/>
    <w:rsid w:val="00530929"/>
    <w:rsid w:val="005652D5"/>
    <w:rsid w:val="00575C89"/>
    <w:rsid w:val="00587F0E"/>
    <w:rsid w:val="00590ABF"/>
    <w:rsid w:val="005C1280"/>
    <w:rsid w:val="005E0146"/>
    <w:rsid w:val="006B1446"/>
    <w:rsid w:val="006B3C41"/>
    <w:rsid w:val="00702588"/>
    <w:rsid w:val="007112E2"/>
    <w:rsid w:val="007206A7"/>
    <w:rsid w:val="00720A37"/>
    <w:rsid w:val="00781BD3"/>
    <w:rsid w:val="0078309C"/>
    <w:rsid w:val="007A398B"/>
    <w:rsid w:val="007A4CC3"/>
    <w:rsid w:val="007E6801"/>
    <w:rsid w:val="00857413"/>
    <w:rsid w:val="00870C4D"/>
    <w:rsid w:val="008D0824"/>
    <w:rsid w:val="009158EF"/>
    <w:rsid w:val="00930214"/>
    <w:rsid w:val="009611ED"/>
    <w:rsid w:val="00982142"/>
    <w:rsid w:val="00A352A5"/>
    <w:rsid w:val="00A464DE"/>
    <w:rsid w:val="00A72CD1"/>
    <w:rsid w:val="00A86375"/>
    <w:rsid w:val="00AC729E"/>
    <w:rsid w:val="00AF0EA8"/>
    <w:rsid w:val="00B06007"/>
    <w:rsid w:val="00B12450"/>
    <w:rsid w:val="00B9246A"/>
    <w:rsid w:val="00BA12A3"/>
    <w:rsid w:val="00C06699"/>
    <w:rsid w:val="00C259A7"/>
    <w:rsid w:val="00C51639"/>
    <w:rsid w:val="00C55F31"/>
    <w:rsid w:val="00CD086B"/>
    <w:rsid w:val="00D0513F"/>
    <w:rsid w:val="00D14873"/>
    <w:rsid w:val="00D72D0B"/>
    <w:rsid w:val="00DD34DD"/>
    <w:rsid w:val="00DD4E15"/>
    <w:rsid w:val="00DD4F40"/>
    <w:rsid w:val="00DE258F"/>
    <w:rsid w:val="00E05965"/>
    <w:rsid w:val="00E34E92"/>
    <w:rsid w:val="00E520CC"/>
    <w:rsid w:val="00E53930"/>
    <w:rsid w:val="00E6691A"/>
    <w:rsid w:val="00E72F6F"/>
    <w:rsid w:val="00E80AC9"/>
    <w:rsid w:val="00E972F8"/>
    <w:rsid w:val="00ED35BE"/>
    <w:rsid w:val="00EE0193"/>
    <w:rsid w:val="00EF2F3E"/>
    <w:rsid w:val="00F02AE2"/>
    <w:rsid w:val="00F3297C"/>
    <w:rsid w:val="00F41E13"/>
    <w:rsid w:val="00F42DAA"/>
    <w:rsid w:val="00F84A96"/>
    <w:rsid w:val="00FB1310"/>
    <w:rsid w:val="00FC10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F5F387D"/>
  <w15:docId w15:val="{3A0EA504-B81E-4A59-B154-32C8D080C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D0513F"/>
    <w:pPr>
      <w:keepNext/>
      <w:tabs>
        <w:tab w:val="left" w:pos="8280"/>
      </w:tabs>
      <w:spacing w:after="0" w:line="240" w:lineRule="auto"/>
      <w:outlineLvl w:val="0"/>
    </w:pPr>
    <w:rPr>
      <w:rFonts w:ascii="Wide Latin" w:eastAsia="Times New Roman" w:hAnsi="Wide Lati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0513F"/>
    <w:rPr>
      <w:rFonts w:ascii="Wide Latin" w:eastAsia="Times New Roman" w:hAnsi="Wide Lati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rsid w:val="00D0513F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D0513F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D0513F"/>
  </w:style>
  <w:style w:type="paragraph" w:styleId="ListParagraph">
    <w:name w:val="List Paragraph"/>
    <w:basedOn w:val="Normal"/>
    <w:uiPriority w:val="34"/>
    <w:qFormat/>
    <w:rsid w:val="00202F2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124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4F8"/>
  </w:style>
  <w:style w:type="paragraph" w:styleId="BalloonText">
    <w:name w:val="Balloon Text"/>
    <w:basedOn w:val="Normal"/>
    <w:link w:val="BalloonTextChar"/>
    <w:uiPriority w:val="99"/>
    <w:semiHidden/>
    <w:unhideWhenUsed/>
    <w:rsid w:val="00CD08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086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81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27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3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9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7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9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1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6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1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6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7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7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6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5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3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4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4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nter College</Company>
  <LinksUpToDate>false</LinksUpToDate>
  <CharactersWithSpaces>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nter College</dc:creator>
  <cp:lastModifiedBy>Bryant Barksdale</cp:lastModifiedBy>
  <cp:revision>12</cp:revision>
  <cp:lastPrinted>2015-02-25T19:21:00Z</cp:lastPrinted>
  <dcterms:created xsi:type="dcterms:W3CDTF">2017-04-25T13:04:00Z</dcterms:created>
  <dcterms:modified xsi:type="dcterms:W3CDTF">2017-05-08T18:53:00Z</dcterms:modified>
</cp:coreProperties>
</file>